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75" w:type="dxa"/>
        <w:tblLayout w:type="fixed"/>
        <w:tblLook w:val="04A0"/>
      </w:tblPr>
      <w:tblGrid>
        <w:gridCol w:w="625"/>
        <w:gridCol w:w="720"/>
        <w:gridCol w:w="810"/>
        <w:gridCol w:w="540"/>
        <w:gridCol w:w="630"/>
        <w:gridCol w:w="630"/>
        <w:gridCol w:w="630"/>
        <w:gridCol w:w="375"/>
        <w:gridCol w:w="255"/>
        <w:gridCol w:w="630"/>
        <w:gridCol w:w="810"/>
        <w:gridCol w:w="900"/>
        <w:gridCol w:w="356"/>
        <w:gridCol w:w="631"/>
        <w:gridCol w:w="993"/>
        <w:gridCol w:w="810"/>
        <w:gridCol w:w="630"/>
      </w:tblGrid>
      <w:tr w:rsidR="00690277" w:rsidRPr="00E53E40" w:rsidTr="007F1E09">
        <w:tc>
          <w:tcPr>
            <w:tcW w:w="4960" w:type="dxa"/>
            <w:gridSpan w:val="8"/>
            <w:vMerge w:val="restart"/>
          </w:tcPr>
          <w:p w:rsidR="00690277" w:rsidRDefault="00690277" w:rsidP="007F1E09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690277" w:rsidRPr="00AF13CE" w:rsidRDefault="00690277" w:rsidP="007F1E09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690277" w:rsidRPr="00E53E40" w:rsidRDefault="00690277" w:rsidP="007F1E09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5" w:type="dxa"/>
            <w:gridSpan w:val="9"/>
            <w:shd w:val="clear" w:color="auto" w:fill="E5DFEC" w:themeFill="accent4" w:themeFillTint="33"/>
          </w:tcPr>
          <w:p w:rsidR="00690277" w:rsidRPr="00E53E40" w:rsidRDefault="00690277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 w:rsidRPr="00BF5D7A">
              <w:rPr>
                <w:rFonts w:asciiTheme="majorBidi" w:eastAsiaTheme="minorHAnsi" w:hAnsiTheme="majorBidi" w:cstheme="majorBid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="B Zar"/>
                <w:b/>
                <w:bCs/>
                <w:sz w:val="18"/>
                <w:szCs w:val="18"/>
              </w:rPr>
              <w:t>LCR Meter</w:t>
            </w:r>
            <w:r w:rsidRPr="009E181A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690277" w:rsidRPr="00E53E40" w:rsidTr="007F1E09">
        <w:tc>
          <w:tcPr>
            <w:tcW w:w="4960" w:type="dxa"/>
            <w:gridSpan w:val="8"/>
            <w:vMerge/>
          </w:tcPr>
          <w:p w:rsidR="00690277" w:rsidRPr="00E53E40" w:rsidRDefault="00690277" w:rsidP="007F1E09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690277" w:rsidRPr="00E53E40" w:rsidRDefault="00690277" w:rsidP="007F1E09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4" w:type="dxa"/>
            <w:gridSpan w:val="4"/>
          </w:tcPr>
          <w:p w:rsidR="00690277" w:rsidRPr="00E53E40" w:rsidRDefault="00690277" w:rsidP="007F1E09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690277" w:rsidRPr="00E53E40" w:rsidTr="007F1E09">
        <w:tc>
          <w:tcPr>
            <w:tcW w:w="4960" w:type="dxa"/>
            <w:gridSpan w:val="8"/>
            <w:vMerge/>
          </w:tcPr>
          <w:p w:rsidR="00690277" w:rsidRPr="00E53E40" w:rsidRDefault="00690277" w:rsidP="007F1E09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690277" w:rsidRPr="00E53E40" w:rsidRDefault="00690277" w:rsidP="007F1E09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4" w:type="dxa"/>
            <w:gridSpan w:val="4"/>
            <w:tcBorders>
              <w:bottom w:val="single" w:sz="4" w:space="0" w:color="DDD9C3" w:themeColor="background2" w:themeShade="E6"/>
            </w:tcBorders>
          </w:tcPr>
          <w:p w:rsidR="00690277" w:rsidRPr="00E53E40" w:rsidRDefault="00690277" w:rsidP="007F1E09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690277" w:rsidRPr="00E53E40" w:rsidTr="007F1E09">
        <w:tc>
          <w:tcPr>
            <w:tcW w:w="4960" w:type="dxa"/>
            <w:gridSpan w:val="8"/>
            <w:vMerge/>
          </w:tcPr>
          <w:p w:rsidR="00690277" w:rsidRPr="00E53E40" w:rsidRDefault="00690277" w:rsidP="007F1E09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690277" w:rsidRPr="00E53E40" w:rsidRDefault="00690277" w:rsidP="007F1E09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4" w:type="dxa"/>
            <w:gridSpan w:val="4"/>
            <w:tcBorders>
              <w:top w:val="single" w:sz="4" w:space="0" w:color="DDD9C3" w:themeColor="background2" w:themeShade="E6"/>
            </w:tcBorders>
          </w:tcPr>
          <w:p w:rsidR="00690277" w:rsidRPr="00E53E40" w:rsidRDefault="00690277" w:rsidP="007F1E09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690277" w:rsidRPr="00E53E40" w:rsidTr="007F1E09">
        <w:tc>
          <w:tcPr>
            <w:tcW w:w="4960" w:type="dxa"/>
            <w:gridSpan w:val="8"/>
            <w:vMerge/>
          </w:tcPr>
          <w:p w:rsidR="00690277" w:rsidRPr="00E53E40" w:rsidRDefault="00690277" w:rsidP="007F1E09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690277" w:rsidRPr="00E53E40" w:rsidRDefault="00690277" w:rsidP="007F1E09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4" w:type="dxa"/>
            <w:gridSpan w:val="4"/>
          </w:tcPr>
          <w:p w:rsidR="00690277" w:rsidRPr="00E53E40" w:rsidRDefault="00690277" w:rsidP="007F1E09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690277" w:rsidRPr="00E53E40" w:rsidTr="00C07698">
        <w:tc>
          <w:tcPr>
            <w:tcW w:w="4960" w:type="dxa"/>
            <w:gridSpan w:val="8"/>
            <w:vMerge/>
          </w:tcPr>
          <w:p w:rsidR="00690277" w:rsidRPr="00E53E40" w:rsidRDefault="00690277" w:rsidP="007F1E09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5" w:type="dxa"/>
            <w:gridSpan w:val="9"/>
          </w:tcPr>
          <w:p w:rsidR="00690277" w:rsidRPr="002F0FDA" w:rsidRDefault="00690277" w:rsidP="0069027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690277" w:rsidRPr="00E53E40" w:rsidRDefault="00690277" w:rsidP="00690277">
            <w:pPr>
              <w:bidi/>
              <w:rPr>
                <w:rFonts w:cs="B Zar" w:hint="cs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7F1E09">
        <w:tc>
          <w:tcPr>
            <w:tcW w:w="10975" w:type="dxa"/>
            <w:gridSpan w:val="17"/>
            <w:shd w:val="clear" w:color="auto" w:fill="E5DFEC" w:themeFill="accent4" w:themeFillTint="33"/>
          </w:tcPr>
          <w:p w:rsidR="00A97562" w:rsidRPr="00E53E40" w:rsidRDefault="00A97562" w:rsidP="007F1E09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64316B" w:rsidRPr="00E53E40" w:rsidTr="007F1E09">
        <w:trPr>
          <w:trHeight w:val="344"/>
        </w:trPr>
        <w:tc>
          <w:tcPr>
            <w:tcW w:w="6655" w:type="dxa"/>
            <w:gridSpan w:val="11"/>
          </w:tcPr>
          <w:p w:rsidR="0064316B" w:rsidRPr="00E53E40" w:rsidRDefault="0064316B" w:rsidP="007F1E09">
            <w:pPr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وع آنالیز (4 مورد انتخاب شود)</w:t>
            </w:r>
          </w:p>
        </w:tc>
        <w:tc>
          <w:tcPr>
            <w:tcW w:w="900" w:type="dxa"/>
            <w:vMerge w:val="restart"/>
          </w:tcPr>
          <w:p w:rsidR="0064316B" w:rsidRDefault="0064316B" w:rsidP="007F1E09">
            <w:pPr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ازه اسکن مورد نظر</w:t>
            </w:r>
            <w:r>
              <w:rPr>
                <w:rFonts w:cs="B Zar"/>
                <w:sz w:val="18"/>
                <w:szCs w:val="18"/>
              </w:rPr>
              <w:t xml:space="preserve"> 50Hz- 8MHz</w:t>
            </w:r>
          </w:p>
          <w:p w:rsidR="0064316B" w:rsidRPr="00E53E40" w:rsidRDefault="0064316B" w:rsidP="007F1E09">
            <w:pPr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987" w:type="dxa"/>
            <w:gridSpan w:val="2"/>
            <w:vMerge w:val="restart"/>
          </w:tcPr>
          <w:p w:rsidR="0064316B" w:rsidRPr="00E53E40" w:rsidRDefault="0064316B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ضخامت قرص یا لایه</w:t>
            </w:r>
          </w:p>
        </w:tc>
        <w:tc>
          <w:tcPr>
            <w:tcW w:w="993" w:type="dxa"/>
            <w:vMerge w:val="restart"/>
          </w:tcPr>
          <w:p w:rsidR="0064316B" w:rsidRPr="00E53E40" w:rsidRDefault="0064316B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مساحت سطح مقطع قرص یا سطح موثر الکترودها</w:t>
            </w:r>
          </w:p>
        </w:tc>
        <w:tc>
          <w:tcPr>
            <w:tcW w:w="810" w:type="dxa"/>
            <w:vMerge w:val="restart"/>
          </w:tcPr>
          <w:p w:rsidR="0064316B" w:rsidRPr="00E53E40" w:rsidRDefault="0064316B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630" w:type="dxa"/>
            <w:vMerge w:val="restart"/>
          </w:tcPr>
          <w:p w:rsidR="0064316B" w:rsidRPr="00E53E40" w:rsidRDefault="0064316B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7F1E09" w:rsidRPr="00E53E40" w:rsidTr="007F1E09">
        <w:trPr>
          <w:trHeight w:val="848"/>
        </w:trPr>
        <w:tc>
          <w:tcPr>
            <w:tcW w:w="625" w:type="dxa"/>
            <w:tcBorders>
              <w:right w:val="single" w:sz="4" w:space="0" w:color="auto"/>
            </w:tcBorders>
          </w:tcPr>
          <w:p w:rsidR="007F1E09" w:rsidRPr="007F1E09" w:rsidRDefault="007F1E09" w:rsidP="007F1E09">
            <w:pPr>
              <w:jc w:val="center"/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Permittivity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7F1E09" w:rsidRPr="007F1E09" w:rsidRDefault="007F1E09" w:rsidP="007F1E09">
            <w:pPr>
              <w:jc w:val="center"/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Conductivity</w:t>
            </w: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F1E09" w:rsidRDefault="007F1E09" w:rsidP="007F1E09">
            <w:pPr>
              <w:jc w:val="center"/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Loss</w:t>
            </w:r>
          </w:p>
          <w:p w:rsidR="007F1E09" w:rsidRDefault="007F1E09" w:rsidP="007F1E09">
            <w:pPr>
              <w:jc w:val="center"/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 xml:space="preserve"> Coefficient</w:t>
            </w:r>
          </w:p>
          <w:p w:rsidR="007F1E09" w:rsidRPr="007F1E09" w:rsidRDefault="007F1E09" w:rsidP="007F1E09">
            <w:pPr>
              <w:jc w:val="center"/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 xml:space="preserve"> </w:t>
            </w:r>
            <w:proofErr w:type="spellStart"/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tanδ</w:t>
            </w:r>
            <w:proofErr w:type="spellEnd"/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7F1E09" w:rsidRPr="007F1E09" w:rsidRDefault="007F1E09" w:rsidP="007F1E09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Q factor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7F1E09" w:rsidRDefault="007F1E09" w:rsidP="007F1E09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proofErr w:type="spellStart"/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Susceptance</w:t>
            </w:r>
            <w:proofErr w:type="spellEnd"/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7F1E09" w:rsidRDefault="007F1E09" w:rsidP="007F1E09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Conductance</w:t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7F1E09" w:rsidRPr="007F1E09" w:rsidRDefault="007F1E09" w:rsidP="007F1E09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Reactance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</w:tcPr>
          <w:p w:rsidR="007F1E09" w:rsidRPr="007F1E09" w:rsidRDefault="007F1E09" w:rsidP="007F1E09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Phase angle</w:t>
            </w:r>
          </w:p>
        </w:tc>
        <w:tc>
          <w:tcPr>
            <w:tcW w:w="630" w:type="dxa"/>
            <w:tcBorders>
              <w:left w:val="nil"/>
            </w:tcBorders>
          </w:tcPr>
          <w:p w:rsidR="007F1E09" w:rsidRPr="007F1E09" w:rsidRDefault="007F1E09" w:rsidP="007F1E09">
            <w:pPr>
              <w:jc w:val="center"/>
              <w:rPr>
                <w:rFonts w:asciiTheme="majorBidi" w:hAnsiTheme="majorBidi" w:cstheme="majorBidi"/>
                <w:sz w:val="12"/>
                <w:szCs w:val="12"/>
                <w:rtl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Admittance</w:t>
            </w:r>
          </w:p>
        </w:tc>
        <w:tc>
          <w:tcPr>
            <w:tcW w:w="810" w:type="dxa"/>
          </w:tcPr>
          <w:p w:rsidR="007F1E09" w:rsidRPr="007F1E09" w:rsidRDefault="007F1E09" w:rsidP="007F1E09">
            <w:pPr>
              <w:jc w:val="center"/>
              <w:rPr>
                <w:rFonts w:asciiTheme="majorBidi" w:hAnsiTheme="majorBidi" w:cstheme="majorBidi"/>
                <w:sz w:val="12"/>
                <w:szCs w:val="12"/>
                <w:rtl/>
              </w:rPr>
            </w:pPr>
            <w:r w:rsidRPr="007F1E09">
              <w:rPr>
                <w:rFonts w:asciiTheme="majorBidi" w:hAnsiTheme="majorBidi" w:cstheme="majorBidi"/>
                <w:color w:val="231F1F"/>
                <w:sz w:val="12"/>
                <w:szCs w:val="12"/>
                <w:shd w:val="clear" w:color="auto" w:fill="FFFFFF"/>
              </w:rPr>
              <w:t>Impedance</w:t>
            </w:r>
          </w:p>
        </w:tc>
        <w:tc>
          <w:tcPr>
            <w:tcW w:w="900" w:type="dxa"/>
            <w:vMerge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  <w:vMerge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  <w:vMerge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  <w:tr w:rsidR="007F1E09" w:rsidRPr="00E53E40" w:rsidTr="007F1E09">
        <w:tc>
          <w:tcPr>
            <w:tcW w:w="625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bookmarkStart w:id="0" w:name="_GoBack" w:colFirst="0" w:colLast="0"/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7F1E09" w:rsidRDefault="007F1E09" w:rsidP="007F1E09">
            <w:pPr>
              <w:bidi/>
              <w:jc w:val="center"/>
            </w:pPr>
          </w:p>
        </w:tc>
        <w:tc>
          <w:tcPr>
            <w:tcW w:w="810" w:type="dxa"/>
          </w:tcPr>
          <w:p w:rsidR="007F1E09" w:rsidRDefault="007F1E09" w:rsidP="007F1E09">
            <w:pPr>
              <w:bidi/>
              <w:jc w:val="center"/>
            </w:pPr>
          </w:p>
        </w:tc>
        <w:tc>
          <w:tcPr>
            <w:tcW w:w="630" w:type="dxa"/>
          </w:tcPr>
          <w:p w:rsidR="007F1E09" w:rsidRPr="00E53E40" w:rsidRDefault="007F1E09" w:rsidP="007F1E09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7F1E09" w:rsidRPr="00E53E40" w:rsidTr="007F1E09">
        <w:tc>
          <w:tcPr>
            <w:tcW w:w="625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7F1E09" w:rsidRDefault="007F1E09" w:rsidP="007F1E09">
            <w:pPr>
              <w:bidi/>
              <w:jc w:val="center"/>
            </w:pPr>
          </w:p>
        </w:tc>
        <w:tc>
          <w:tcPr>
            <w:tcW w:w="810" w:type="dxa"/>
          </w:tcPr>
          <w:p w:rsidR="007F1E09" w:rsidRDefault="007F1E09" w:rsidP="007F1E09">
            <w:pPr>
              <w:bidi/>
              <w:jc w:val="center"/>
            </w:pPr>
          </w:p>
        </w:tc>
        <w:tc>
          <w:tcPr>
            <w:tcW w:w="630" w:type="dxa"/>
          </w:tcPr>
          <w:p w:rsidR="007F1E09" w:rsidRPr="00E53E40" w:rsidRDefault="007F1E09" w:rsidP="007F1E09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7F1E09" w:rsidRPr="00E53E40" w:rsidTr="007F1E09">
        <w:tc>
          <w:tcPr>
            <w:tcW w:w="625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7F1E09" w:rsidRDefault="007F1E09" w:rsidP="007F1E09">
            <w:pPr>
              <w:bidi/>
              <w:jc w:val="center"/>
            </w:pPr>
          </w:p>
        </w:tc>
        <w:tc>
          <w:tcPr>
            <w:tcW w:w="810" w:type="dxa"/>
          </w:tcPr>
          <w:p w:rsidR="007F1E09" w:rsidRDefault="007F1E09" w:rsidP="007F1E09">
            <w:pPr>
              <w:bidi/>
              <w:jc w:val="center"/>
            </w:pPr>
          </w:p>
        </w:tc>
        <w:tc>
          <w:tcPr>
            <w:tcW w:w="630" w:type="dxa"/>
          </w:tcPr>
          <w:p w:rsidR="007F1E09" w:rsidRPr="00E53E40" w:rsidRDefault="007F1E09" w:rsidP="007F1E09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7F1E09" w:rsidRPr="00E53E40" w:rsidTr="007F1E09">
        <w:tc>
          <w:tcPr>
            <w:tcW w:w="625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7F1E09" w:rsidRDefault="007F1E09" w:rsidP="007F1E09">
            <w:pPr>
              <w:bidi/>
              <w:jc w:val="center"/>
            </w:pPr>
          </w:p>
        </w:tc>
        <w:tc>
          <w:tcPr>
            <w:tcW w:w="810" w:type="dxa"/>
          </w:tcPr>
          <w:p w:rsidR="007F1E09" w:rsidRDefault="007F1E09" w:rsidP="007F1E09">
            <w:pPr>
              <w:bidi/>
              <w:jc w:val="center"/>
            </w:pPr>
          </w:p>
        </w:tc>
        <w:tc>
          <w:tcPr>
            <w:tcW w:w="630" w:type="dxa"/>
          </w:tcPr>
          <w:p w:rsidR="007F1E09" w:rsidRPr="00E53E40" w:rsidRDefault="007F1E09" w:rsidP="007F1E09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7F1E09" w:rsidRPr="00E53E40" w:rsidTr="007F1E09">
        <w:tc>
          <w:tcPr>
            <w:tcW w:w="625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7F1E09" w:rsidRPr="00E53E40" w:rsidRDefault="007F1E09" w:rsidP="007F1E0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</w:tcPr>
          <w:p w:rsidR="007F1E09" w:rsidRPr="00E53E40" w:rsidRDefault="007F1E09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7F1E09" w:rsidRDefault="007F1E09" w:rsidP="007F1E09">
            <w:pPr>
              <w:bidi/>
              <w:jc w:val="center"/>
            </w:pPr>
          </w:p>
        </w:tc>
        <w:tc>
          <w:tcPr>
            <w:tcW w:w="810" w:type="dxa"/>
          </w:tcPr>
          <w:p w:rsidR="007F1E09" w:rsidRDefault="007F1E09" w:rsidP="007F1E09">
            <w:pPr>
              <w:bidi/>
              <w:jc w:val="center"/>
            </w:pPr>
          </w:p>
        </w:tc>
        <w:tc>
          <w:tcPr>
            <w:tcW w:w="630" w:type="dxa"/>
          </w:tcPr>
          <w:p w:rsidR="007F1E09" w:rsidRPr="00E53E40" w:rsidRDefault="007F1E09" w:rsidP="007F1E09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bookmarkEnd w:id="0"/>
      <w:tr w:rsidR="00475263" w:rsidRPr="00E53E40" w:rsidTr="007F1E09">
        <w:tc>
          <w:tcPr>
            <w:tcW w:w="10975" w:type="dxa"/>
            <w:gridSpan w:val="17"/>
            <w:shd w:val="clear" w:color="auto" w:fill="auto"/>
          </w:tcPr>
          <w:p w:rsidR="00861841" w:rsidRPr="00E53E40" w:rsidRDefault="00475263" w:rsidP="007F1E09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7F1E09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7F1E09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7F1E09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7F1E09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7F1E09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7F1E09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7F1E09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7F1E09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7F1E09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861841" w:rsidRPr="00861841" w:rsidRDefault="00861841" w:rsidP="007F1E09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7F1E09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7F1E09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7F1E09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7F1E09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7F1E09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7F1E09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7F1E09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7F1E09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7F1E09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7F1E09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226BB" w:rsidRDefault="00A226BB" w:rsidP="00E53E40">
      <w:pPr>
        <w:spacing w:after="0" w:line="240" w:lineRule="auto"/>
      </w:pPr>
      <w:r>
        <w:separator/>
      </w:r>
    </w:p>
  </w:endnote>
  <w:endnote w:type="continuationSeparator" w:id="0">
    <w:p w:rsidR="00A226BB" w:rsidRDefault="00A226BB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226BB" w:rsidRDefault="00A226BB" w:rsidP="00E53E40">
      <w:pPr>
        <w:spacing w:after="0" w:line="240" w:lineRule="auto"/>
      </w:pPr>
      <w:r>
        <w:separator/>
      </w:r>
    </w:p>
  </w:footnote>
  <w:footnote w:type="continuationSeparator" w:id="0">
    <w:p w:rsidR="00A226BB" w:rsidRDefault="00A226BB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E35F1"/>
    <w:rsid w:val="0013540B"/>
    <w:rsid w:val="001A3D2E"/>
    <w:rsid w:val="00283C50"/>
    <w:rsid w:val="002B3B23"/>
    <w:rsid w:val="00310BDE"/>
    <w:rsid w:val="00341844"/>
    <w:rsid w:val="00342405"/>
    <w:rsid w:val="0034578A"/>
    <w:rsid w:val="00383EA4"/>
    <w:rsid w:val="003927C3"/>
    <w:rsid w:val="00395D12"/>
    <w:rsid w:val="004029D6"/>
    <w:rsid w:val="00475263"/>
    <w:rsid w:val="004B4719"/>
    <w:rsid w:val="004C5911"/>
    <w:rsid w:val="00532327"/>
    <w:rsid w:val="00533AD9"/>
    <w:rsid w:val="005D2610"/>
    <w:rsid w:val="00633C8C"/>
    <w:rsid w:val="0064316B"/>
    <w:rsid w:val="00690277"/>
    <w:rsid w:val="006B4FA8"/>
    <w:rsid w:val="006D2705"/>
    <w:rsid w:val="00713D7D"/>
    <w:rsid w:val="007238EF"/>
    <w:rsid w:val="007C56F2"/>
    <w:rsid w:val="007D4EE3"/>
    <w:rsid w:val="007E6AC3"/>
    <w:rsid w:val="007F1E09"/>
    <w:rsid w:val="00805CF4"/>
    <w:rsid w:val="00806EEF"/>
    <w:rsid w:val="008173D4"/>
    <w:rsid w:val="00861841"/>
    <w:rsid w:val="00865600"/>
    <w:rsid w:val="008D6137"/>
    <w:rsid w:val="008F298A"/>
    <w:rsid w:val="00922B17"/>
    <w:rsid w:val="00990361"/>
    <w:rsid w:val="009A1C19"/>
    <w:rsid w:val="009B62F6"/>
    <w:rsid w:val="009E181A"/>
    <w:rsid w:val="009E3572"/>
    <w:rsid w:val="00A226BB"/>
    <w:rsid w:val="00A40B26"/>
    <w:rsid w:val="00A44411"/>
    <w:rsid w:val="00A5786C"/>
    <w:rsid w:val="00A81CA3"/>
    <w:rsid w:val="00A97562"/>
    <w:rsid w:val="00AF13CE"/>
    <w:rsid w:val="00B04AEA"/>
    <w:rsid w:val="00B47018"/>
    <w:rsid w:val="00B81138"/>
    <w:rsid w:val="00B820EB"/>
    <w:rsid w:val="00BE7D43"/>
    <w:rsid w:val="00BF5D7A"/>
    <w:rsid w:val="00C20DF0"/>
    <w:rsid w:val="00C30B2A"/>
    <w:rsid w:val="00C52C5F"/>
    <w:rsid w:val="00C714E8"/>
    <w:rsid w:val="00CA4019"/>
    <w:rsid w:val="00CB3F8F"/>
    <w:rsid w:val="00D10B20"/>
    <w:rsid w:val="00D65B1B"/>
    <w:rsid w:val="00E1253C"/>
    <w:rsid w:val="00E36ADD"/>
    <w:rsid w:val="00E53E40"/>
    <w:rsid w:val="00F3026D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2C016-BA16-4D4F-B81A-3D74DDE8D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5</cp:revision>
  <dcterms:created xsi:type="dcterms:W3CDTF">2021-08-08T05:57:00Z</dcterms:created>
  <dcterms:modified xsi:type="dcterms:W3CDTF">2021-12-05T10:42:00Z</dcterms:modified>
</cp:coreProperties>
</file>